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4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8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2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4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36.48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5px"/>
              </w:rPr>
              <w:t xml:space="default">Chemotherapy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5px"/>
              </w:rPr>
              <w:t xml:space="default">    Drug 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7% (94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6% (92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1% (85%, 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47% (38%, 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47% (38%, 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5px"/>
              </w:rPr>
              <w:t xml:space="default">    Drug 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8% (95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3% (88%, 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86% (80%, 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41% (33%, 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41% (33%, 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5px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5px"/>
              </w:rPr>
              <w:t xml:space="default">    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51% (41%, 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51% (41%, 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5px"/>
              </w:rPr>
              <w:t xml:space="default">    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1% (85%, 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82% (74%, 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47% (37%, 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47% (37%, 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5px"/>
              </w:rPr>
              <w:t xml:space="default">    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8% (95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5% (9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92% (86%, 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86% (78%, 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33% (23%, 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>33% (23%, 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5px"/>
              </w:rPr>
              <w:t xml:space="default"/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Log-rank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15:06:00Z</dcterms:created>
  <dcterms:modified xsi:type="dcterms:W3CDTF">2024-11-14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